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w:t>
      </w:r>
      <w:r>
        <w:t xml:space="preserve"> </w:t>
      </w:r>
      <w:r>
        <w:t xml:space="preserve">China</w:t>
      </w:r>
      <w:r>
        <w:t xml:space="preserve"> </w:t>
      </w:r>
      <w:r>
        <w:t xml:space="preserve">Beijing</w:t>
      </w:r>
    </w:p>
    <w:bookmarkStart w:id="20" w:name="X4563e388ebaaf9707c26797db20a889e54d9584"/>
    <w:p>
      <w:pPr>
        <w:pStyle w:val="Heading1"/>
      </w:pPr>
      <w:r>
        <w:t xml:space="preserve">Cover Letter for Robotics Engineer Position in China Beijing</w:t>
      </w:r>
    </w:p>
    <w:p>
      <w:pPr>
        <w:pStyle w:val="FirstParagraph"/>
      </w:pPr>
      <w:r>
        <w:t xml:space="preserve">Dear [Hiring Manager's Name],</w:t>
      </w:r>
    </w:p>
    <w:p>
      <w:pPr>
        <w:pStyle w:val="BodyText"/>
      </w:pPr>
      <w:r>
        <w:t xml:space="preserve">I am writing to express my enthusiastic interest in the Robotics Engineer position at your esteemed organization, located in the vibrant tech hub of China Beijing. As a dedicated and innovative professional with a strong background in robotics engineering, I am eager to contribute my technical expertise and passion for automation to a forward-thinking company that values cutting-edge research and development. This opportunity aligns perfectly with my career goals, and I am confident that my skills in robotic systems design, artificial intelligence integration, and industrial automation will add significant value to your team.</w:t>
      </w:r>
    </w:p>
    <w:p>
      <w:pPr>
        <w:pStyle w:val="BodyText"/>
      </w:pPr>
      <w:r>
        <w:t xml:space="preserve">With [X years] of experience in robotics engineering, I have developed a deep understanding of the challenges and opportunities within this dynamic field. My academic foundation in [Your Degree, e.g., Master’s in Robotics Engineering] from [Your University], coupled with hands-on projects involving autonomous systems, machine learning algorithms, and mechatronic design, has equipped me to tackle complex engineering problems with creativity and precision. In my previous role at [Previous Company], I led the development of a collaborative robot (cobot) that improved production efficiency by 30% in a manufacturing setting. This project required not only technical expertise but also a keen awareness of industry trends and the ability to collaborate with cross-functional teams—skills that I believe are essential for success in China Beijing’s fast-paced tech environment.</w:t>
      </w:r>
    </w:p>
    <w:p>
      <w:pPr>
        <w:pStyle w:val="BodyText"/>
      </w:pPr>
      <w:r>
        <w:t xml:space="preserve">China Beijing has always been a beacon of innovation, home to world-class research institutions, startups, and multinational corporations driving the future of robotics. The city’s commitment to advancing technology through initiatives like the "Made in China 2025" plan demonstrates a clear vision for integrating robotics into industries ranging from healthcare to logistics. I am particularly drawn to your organization’s focus on [specific project or technology mentioned in the job posting, e.g., "AI-driven automation solutions" or "human-robot collaboration systems"], as this resonates with my own professional interests and expertise. By joining your team, I aim to contribute to groundbreaking projects that push the boundaries of what robotics can achieve while fostering sustainable technological growth in China Beijing.</w:t>
      </w:r>
    </w:p>
    <w:p>
      <w:pPr>
        <w:pStyle w:val="BodyText"/>
      </w:pPr>
      <w:r>
        <w:t xml:space="preserve">My technical skill set includes proficiency in programming languages such as Python, C++, and ROS (Robot Operating System), as well as experience with simulation tools like Gazebo and MATLAB. I have also worked extensively with sensor technologies, including LiDAR, vision systems, and tactile sensors, to enhance the perception capabilities of robotic platforms. Additionally, my knowledge of control systems and embedded programming allows me to design solutions that are both efficient and scalable. These competencies have been honed through projects such as [mention a specific project or achievement], where I developed a robotic arm capable of precision tasks in dynamic environments—a skill set I believe is directly applicable to the challenges faced in China Beijing’s evolving industrial landscape.</w:t>
      </w:r>
    </w:p>
    <w:p>
      <w:pPr>
        <w:pStyle w:val="BodyText"/>
      </w:pPr>
      <w:r>
        <w:t xml:space="preserve">What sets me apart as a Robotics Engineer is not just my technical proficiency but also my ability to adapt to new challenges and collaborate with diverse teams. During my time at [Previous Company], I worked alongside engineers, data scientists, and product managers to deliver a modular robotic platform that was later adopted by multiple clients. This experience taught me the importance of communication and interdisciplinary teamwork in bringing innovative ideas to life. In China Beijing, where the robotics industry is rapidly expanding and competition is fierce, I am confident that my ability to work in fast-paced environments and deliver results will be an asset to your organization.</w:t>
      </w:r>
    </w:p>
    <w:p>
      <w:pPr>
        <w:pStyle w:val="BodyText"/>
      </w:pPr>
      <w:r>
        <w:t xml:space="preserve">Moreover, I have a strong interest in understanding the unique demands of the Chinese market. Having studied [mention any relevant experience or knowledge, e.g., "the regulatory landscape for AI and robotics in China" or "the cultural nuances of engineering collaboration in Beijing"], I am prepared to navigate the complexities of this region while leveraging global best practices. I am also committed to continuous learning, staying updated on advancements in robotics through publications, conferences, and professional networks. This dedication ensures that I remain at the forefront of technological innovation, which is critical for a position in China Beijing’s competitive tech ecosystem.</w:t>
      </w:r>
    </w:p>
    <w:p>
      <w:pPr>
        <w:pStyle w:val="BodyText"/>
      </w:pPr>
      <w:r>
        <w:t xml:space="preserve">Finally, I would like to emphasize my enthusiasm for contributing to your organization’s mission. The Robotics Engineer role in China Beijing represents an exciting opportunity to work on projects that have the potential to shape industries and improve lives through technology. I am particularly impressed by [mention a specific aspect of the company, e.g., "your commitment to sustainable robotics solutions" or "your partnerships with leading tech firms"], and I am eager to bring my expertise in robotic systems design and development to support these goals.</w:t>
      </w:r>
    </w:p>
    <w:p>
      <w:pPr>
        <w:pStyle w:val="BodyText"/>
      </w:pPr>
      <w:r>
        <w:t xml:space="preserve">I would be thrilled to discuss how my background, skills, and passion for robotics align with the needs of your team. Thank you for considering my application. I look forward to the possibility of contributing to your organization’s success in China Beijing and advancing the field of robotics together.</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 China Beijing</dc:title>
  <dc:creator/>
  <dc:language>en</dc:language>
  <cp:keywords/>
  <dcterms:created xsi:type="dcterms:W3CDTF">2026-07-20T07:28:04Z</dcterms:created>
  <dcterms:modified xsi:type="dcterms:W3CDTF">2026-07-20T07:28:04Z</dcterms:modified>
</cp:coreProperties>
</file>

<file path=docProps/custom.xml><?xml version="1.0" encoding="utf-8"?>
<Properties xmlns="http://schemas.openxmlformats.org/officeDocument/2006/custom-properties" xmlns:vt="http://schemas.openxmlformats.org/officeDocument/2006/docPropsVTypes"/>
</file>